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0 (98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 ( 2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57 (9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78 (76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87 (23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3 (44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02 (55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4951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